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AE51E" w14:textId="15FDEFCA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F57DF9">
        <w:rPr>
          <w:lang w:val="en-GB"/>
        </w:rPr>
        <w:t>1</w:t>
      </w:r>
      <w:r w:rsidRPr="00331108">
        <w:rPr>
          <w:lang w:val="en-GB"/>
        </w:rPr>
        <w:t xml:space="preserve"> - </w:t>
      </w:r>
      <w:r w:rsidR="00F57DF9">
        <w:rPr>
          <w:lang w:val="en-GB"/>
        </w:rPr>
        <w:t>Installing Jenkins on AWS EC2</w:t>
      </w:r>
    </w:p>
    <w:p w14:paraId="02A48D6A" w14:textId="6481FD88" w:rsidR="00E644E4" w:rsidRPr="00331108" w:rsidRDefault="00F57DF9" w:rsidP="0035739A">
      <w:pPr>
        <w:pStyle w:val="Heading1"/>
      </w:pPr>
      <w:bookmarkStart w:id="1" w:name="cloning-the-repository"/>
      <w:r>
        <w:t>Notes</w:t>
      </w:r>
    </w:p>
    <w:bookmarkEnd w:id="0"/>
    <w:bookmarkEnd w:id="1"/>
    <w:p w14:paraId="38494B6C" w14:textId="43468D38" w:rsidR="00671F5D" w:rsidRDefault="00F57DF9" w:rsidP="00F57DF9">
      <w:pPr>
        <w:pStyle w:val="FirstParagraph"/>
        <w:numPr>
          <w:ilvl w:val="0"/>
          <w:numId w:val="42"/>
        </w:numPr>
      </w:pPr>
      <w:r>
        <w:t>New Security Group should be set up for these inbound ports:</w:t>
      </w:r>
    </w:p>
    <w:p w14:paraId="4AAC22CE" w14:textId="26925FCD" w:rsidR="00F57DF9" w:rsidRDefault="00F57DF9" w:rsidP="00F57DF9">
      <w:pPr>
        <w:pStyle w:val="FirstParagraph"/>
        <w:numPr>
          <w:ilvl w:val="1"/>
          <w:numId w:val="42"/>
        </w:numPr>
      </w:pPr>
      <w:r>
        <w:t>SSH (22) from your IP</w:t>
      </w:r>
    </w:p>
    <w:p w14:paraId="5D8D1FCD" w14:textId="51360732" w:rsidR="00F57DF9" w:rsidRDefault="00F57DF9" w:rsidP="00F57DF9">
      <w:pPr>
        <w:pStyle w:val="FirstParagraph"/>
        <w:numPr>
          <w:ilvl w:val="1"/>
          <w:numId w:val="42"/>
        </w:numPr>
      </w:pPr>
      <w:r>
        <w:t>TCP 8080 from anywhere</w:t>
      </w:r>
    </w:p>
    <w:p w14:paraId="20BEF969" w14:textId="04A468CD" w:rsidR="00F57DF9" w:rsidRDefault="00F57DF9" w:rsidP="00F57DF9">
      <w:pPr>
        <w:pStyle w:val="FirstParagraph"/>
        <w:numPr>
          <w:ilvl w:val="1"/>
          <w:numId w:val="42"/>
        </w:numPr>
      </w:pPr>
      <w:r>
        <w:t>HTTP (80) from anywhere</w:t>
      </w:r>
    </w:p>
    <w:p w14:paraId="32553094" w14:textId="00C4409B" w:rsidR="00F57DF9" w:rsidRDefault="00F57DF9" w:rsidP="00F57DF9">
      <w:pPr>
        <w:pStyle w:val="FirstParagraph"/>
        <w:numPr>
          <w:ilvl w:val="0"/>
          <w:numId w:val="42"/>
        </w:numPr>
      </w:pPr>
      <w:proofErr w:type="gramStart"/>
      <w:r>
        <w:t>You'll</w:t>
      </w:r>
      <w:proofErr w:type="gramEnd"/>
      <w:r>
        <w:t xml:space="preserve"> need to create and download a key pair (PPK for Windows, PEM for Mac) to authenticate via Putty / SSH</w:t>
      </w:r>
    </w:p>
    <w:p w14:paraId="03EF1ECD" w14:textId="4B0310CC" w:rsidR="00F57DF9" w:rsidRDefault="00F57DF9" w:rsidP="00F57DF9">
      <w:pPr>
        <w:pStyle w:val="FirstParagraph"/>
        <w:numPr>
          <w:ilvl w:val="0"/>
          <w:numId w:val="42"/>
        </w:numPr>
      </w:pPr>
      <w:r>
        <w:t>The instance type should be Ubuntu 20.4 (x86) t</w:t>
      </w:r>
      <w:proofErr w:type="gramStart"/>
      <w:r>
        <w:t>2.micro</w:t>
      </w:r>
      <w:proofErr w:type="gramEnd"/>
      <w:r>
        <w:t xml:space="preserve"> (free tier)</w:t>
      </w:r>
    </w:p>
    <w:p w14:paraId="5961BDDB" w14:textId="22989C26" w:rsidR="008B683C" w:rsidRDefault="008B683C" w:rsidP="00F57DF9">
      <w:pPr>
        <w:pStyle w:val="FirstParagraph"/>
        <w:numPr>
          <w:ilvl w:val="0"/>
          <w:numId w:val="42"/>
        </w:numPr>
      </w:pPr>
      <w:r>
        <w:t>You can connect to the EC2 instance from Windows using Putty (install it if necessary)</w:t>
      </w:r>
    </w:p>
    <w:p w14:paraId="53AB2968" w14:textId="703F1D69" w:rsidR="008B683C" w:rsidRDefault="008B683C" w:rsidP="008B683C">
      <w:pPr>
        <w:pStyle w:val="FirstParagraph"/>
        <w:numPr>
          <w:ilvl w:val="1"/>
          <w:numId w:val="42"/>
        </w:numPr>
      </w:pPr>
      <w:r>
        <w:t>IP address = public IP address of EC2 instance</w:t>
      </w:r>
    </w:p>
    <w:p w14:paraId="40582BA6" w14:textId="458F3E19" w:rsidR="008B683C" w:rsidRDefault="008B683C" w:rsidP="008B683C">
      <w:pPr>
        <w:pStyle w:val="FirstParagraph"/>
        <w:numPr>
          <w:ilvl w:val="1"/>
          <w:numId w:val="42"/>
        </w:numPr>
      </w:pPr>
      <w:r>
        <w:t>Connection / SSH / Auth = PPK file downloaded earlier</w:t>
      </w:r>
    </w:p>
    <w:p w14:paraId="234E2165" w14:textId="2BBBA98C" w:rsidR="008B683C" w:rsidRDefault="008B683C" w:rsidP="008B683C">
      <w:pPr>
        <w:pStyle w:val="FirstParagraph"/>
        <w:numPr>
          <w:ilvl w:val="1"/>
          <w:numId w:val="42"/>
        </w:numPr>
      </w:pPr>
      <w:r>
        <w:t xml:space="preserve">Connect as username </w:t>
      </w:r>
      <w:r w:rsidRPr="008B683C">
        <w:rPr>
          <w:rFonts w:ascii="Consolas" w:hAnsi="Consolas"/>
        </w:rPr>
        <w:t>ubuntu</w:t>
      </w:r>
    </w:p>
    <w:p w14:paraId="2817FDF0" w14:textId="15128743" w:rsidR="008B683C" w:rsidRDefault="008B683C" w:rsidP="00F57DF9">
      <w:pPr>
        <w:pStyle w:val="FirstParagraph"/>
        <w:numPr>
          <w:ilvl w:val="0"/>
          <w:numId w:val="42"/>
        </w:numPr>
      </w:pPr>
      <w:r>
        <w:t>Note: the public IP address of your EC2 server can change sometimes!</w:t>
      </w:r>
    </w:p>
    <w:p w14:paraId="3026066E" w14:textId="10C9C85B" w:rsidR="00F57DF9" w:rsidRDefault="00F57DF9" w:rsidP="00F57DF9">
      <w:pPr>
        <w:pStyle w:val="FirstParagraph"/>
        <w:numPr>
          <w:ilvl w:val="0"/>
          <w:numId w:val="42"/>
        </w:numPr>
      </w:pPr>
      <w:r>
        <w:t xml:space="preserve">There is a script file you can you to automate the installation which you can clone from the repository at </w:t>
      </w:r>
      <w:r w:rsidRPr="00F57DF9">
        <w:rPr>
          <w:rFonts w:ascii="Consolas" w:hAnsi="Consolas"/>
        </w:rPr>
        <w:t>https://github.com/qa-apprenticeships/jenkins-scripts</w:t>
      </w:r>
    </w:p>
    <w:p w14:paraId="46202381" w14:textId="1480F04E" w:rsidR="00F57DF9" w:rsidRDefault="00F57DF9" w:rsidP="00F57DF9">
      <w:pPr>
        <w:pStyle w:val="FirstParagraph"/>
        <w:numPr>
          <w:ilvl w:val="0"/>
          <w:numId w:val="42"/>
        </w:numPr>
      </w:pPr>
      <w:r>
        <w:t>Once installed, follow the instructions to...</w:t>
      </w:r>
    </w:p>
    <w:p w14:paraId="318FAAF7" w14:textId="180E658F" w:rsidR="00F57DF9" w:rsidRDefault="00F57DF9" w:rsidP="00F57DF9">
      <w:pPr>
        <w:pStyle w:val="FirstParagraph"/>
        <w:numPr>
          <w:ilvl w:val="1"/>
          <w:numId w:val="42"/>
        </w:numPr>
      </w:pPr>
      <w:r>
        <w:t>Unlock using the initial admin password</w:t>
      </w:r>
    </w:p>
    <w:p w14:paraId="7B5AD93D" w14:textId="65911527" w:rsidR="00F57DF9" w:rsidRDefault="00F57DF9" w:rsidP="00F57DF9">
      <w:pPr>
        <w:pStyle w:val="FirstParagraph"/>
        <w:numPr>
          <w:ilvl w:val="1"/>
          <w:numId w:val="42"/>
        </w:numPr>
      </w:pPr>
      <w:r>
        <w:t>Install the common plug-ins</w:t>
      </w:r>
    </w:p>
    <w:p w14:paraId="09E5588E" w14:textId="3842E493" w:rsidR="00F57DF9" w:rsidRPr="00F57DF9" w:rsidRDefault="00F57DF9" w:rsidP="00F57DF9">
      <w:pPr>
        <w:pStyle w:val="FirstParagraph"/>
        <w:numPr>
          <w:ilvl w:val="1"/>
          <w:numId w:val="42"/>
        </w:numPr>
      </w:pPr>
      <w:r>
        <w:t>Set up the first user (your choice of name, your choice of password)</w:t>
      </w:r>
    </w:p>
    <w:sectPr w:rsidR="00F57DF9" w:rsidRPr="00F57DF9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97DF00" w14:textId="77777777" w:rsidR="0010141B" w:rsidRDefault="0010141B">
      <w:pPr>
        <w:spacing w:after="0"/>
      </w:pPr>
      <w:r>
        <w:separator/>
      </w:r>
    </w:p>
  </w:endnote>
  <w:endnote w:type="continuationSeparator" w:id="0">
    <w:p w14:paraId="4010F1D8" w14:textId="77777777" w:rsidR="0010141B" w:rsidRDefault="001014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68FD52" w14:textId="77777777" w:rsidR="0010141B" w:rsidRDefault="0010141B">
      <w:r>
        <w:separator/>
      </w:r>
    </w:p>
  </w:footnote>
  <w:footnote w:type="continuationSeparator" w:id="0">
    <w:p w14:paraId="640D2392" w14:textId="77777777" w:rsidR="0010141B" w:rsidRDefault="0010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5C07406"/>
    <w:multiLevelType w:val="hybridMultilevel"/>
    <w:tmpl w:val="B61036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767A6C0E"/>
    <w:multiLevelType w:val="multilevel"/>
    <w:tmpl w:val="B882D7D0"/>
    <w:numStyleLink w:val="Letters"/>
  </w:abstractNum>
  <w:abstractNum w:abstractNumId="17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5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4"/>
  </w:num>
  <w:num w:numId="21">
    <w:abstractNumId w:val="16"/>
  </w:num>
  <w:num w:numId="22">
    <w:abstractNumId w:val="11"/>
  </w:num>
  <w:num w:numId="23">
    <w:abstractNumId w:val="13"/>
  </w:num>
  <w:num w:numId="24">
    <w:abstractNumId w:val="0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5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5"/>
  </w:num>
  <w:num w:numId="32">
    <w:abstractNumId w:val="17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8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7DF9"/>
    <w:rsid w:val="00011C8B"/>
    <w:rsid w:val="000A3173"/>
    <w:rsid w:val="000B50AA"/>
    <w:rsid w:val="0010141B"/>
    <w:rsid w:val="00124476"/>
    <w:rsid w:val="00127387"/>
    <w:rsid w:val="00200A4B"/>
    <w:rsid w:val="00292D17"/>
    <w:rsid w:val="00331108"/>
    <w:rsid w:val="0035739A"/>
    <w:rsid w:val="00412D3C"/>
    <w:rsid w:val="00446522"/>
    <w:rsid w:val="004E29B3"/>
    <w:rsid w:val="004E5F31"/>
    <w:rsid w:val="0052321F"/>
    <w:rsid w:val="00582EDA"/>
    <w:rsid w:val="00590D07"/>
    <w:rsid w:val="005A105C"/>
    <w:rsid w:val="005D1167"/>
    <w:rsid w:val="00671F5D"/>
    <w:rsid w:val="007046EC"/>
    <w:rsid w:val="00784D58"/>
    <w:rsid w:val="008B683C"/>
    <w:rsid w:val="008D6863"/>
    <w:rsid w:val="00900ECF"/>
    <w:rsid w:val="009172BE"/>
    <w:rsid w:val="00B3281F"/>
    <w:rsid w:val="00B86B75"/>
    <w:rsid w:val="00BC48D5"/>
    <w:rsid w:val="00C36279"/>
    <w:rsid w:val="00CF3B79"/>
    <w:rsid w:val="00D35B6E"/>
    <w:rsid w:val="00DA19C6"/>
    <w:rsid w:val="00E315A3"/>
    <w:rsid w:val="00E377B6"/>
    <w:rsid w:val="00E644E4"/>
    <w:rsid w:val="00F57C43"/>
    <w:rsid w:val="00F57D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2F311"/>
  <w15:docId w15:val="{39AFC752-CAAB-40EA-97B2-F430C8826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9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Andrew Burgess</cp:lastModifiedBy>
  <cp:revision>2</cp:revision>
  <cp:lastPrinted>2020-12-06T22:08:00Z</cp:lastPrinted>
  <dcterms:created xsi:type="dcterms:W3CDTF">2020-12-06T22:02:00Z</dcterms:created>
  <dcterms:modified xsi:type="dcterms:W3CDTF">2020-12-06T22:11:00Z</dcterms:modified>
</cp:coreProperties>
</file>